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4B88B" w14:textId="6840A943" w:rsidR="007065C4" w:rsidRDefault="007065C4" w:rsidP="007065C4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Luke Lesson 85 (2021)</w:t>
      </w:r>
    </w:p>
    <w:p w14:paraId="13AA705F" w14:textId="16EC0EE3" w:rsidR="007065C4" w:rsidRDefault="00165BAA" w:rsidP="007065C4">
      <w:pPr>
        <w:spacing w:after="0"/>
        <w:jc w:val="center"/>
        <w:rPr>
          <w:rFonts w:ascii="Agency FB" w:hAnsi="Agency FB"/>
          <w:b/>
          <w:bCs/>
          <w:sz w:val="28"/>
          <w:szCs w:val="28"/>
        </w:rPr>
      </w:pPr>
      <w:r>
        <w:rPr>
          <w:rFonts w:ascii="Agency FB" w:hAnsi="Agency FB"/>
          <w:b/>
          <w:bCs/>
          <w:sz w:val="28"/>
          <w:szCs w:val="28"/>
        </w:rPr>
        <w:t xml:space="preserve">A </w:t>
      </w:r>
      <w:r w:rsidR="00EC6B22">
        <w:rPr>
          <w:rFonts w:ascii="Agency FB" w:hAnsi="Agency FB"/>
          <w:b/>
          <w:bCs/>
          <w:sz w:val="28"/>
          <w:szCs w:val="28"/>
        </w:rPr>
        <w:t>LEADERSHIP</w:t>
      </w:r>
      <w:r>
        <w:rPr>
          <w:rFonts w:ascii="Agency FB" w:hAnsi="Agency FB"/>
          <w:b/>
          <w:bCs/>
          <w:sz w:val="28"/>
          <w:szCs w:val="28"/>
        </w:rPr>
        <w:t xml:space="preserve"> </w:t>
      </w:r>
      <w:r w:rsidR="00043092">
        <w:rPr>
          <w:rFonts w:ascii="Agency FB" w:hAnsi="Agency FB"/>
          <w:b/>
          <w:bCs/>
          <w:sz w:val="28"/>
          <w:szCs w:val="28"/>
        </w:rPr>
        <w:t xml:space="preserve">OF </w:t>
      </w:r>
      <w:r>
        <w:rPr>
          <w:rFonts w:ascii="Agency FB" w:hAnsi="Agency FB"/>
          <w:b/>
          <w:bCs/>
          <w:sz w:val="28"/>
          <w:szCs w:val="28"/>
        </w:rPr>
        <w:t>SERVANTHOOD</w:t>
      </w:r>
    </w:p>
    <w:p w14:paraId="474A70CA" w14:textId="0600CCDF" w:rsidR="007065C4" w:rsidRDefault="007065C4" w:rsidP="007065C4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Luke 22:24-38</w:t>
      </w:r>
    </w:p>
    <w:p w14:paraId="67C04593" w14:textId="001AFFAC" w:rsidR="007065C4" w:rsidRDefault="007065C4" w:rsidP="007065C4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22:26</w:t>
      </w:r>
    </w:p>
    <w:p w14:paraId="26CF08A8" w14:textId="6F8BDE16" w:rsidR="007065C4" w:rsidRDefault="007065C4" w:rsidP="007065C4">
      <w:pPr>
        <w:spacing w:after="0"/>
        <w:rPr>
          <w:rFonts w:ascii="Agency FB" w:hAnsi="Agency FB"/>
          <w:sz w:val="28"/>
          <w:szCs w:val="28"/>
        </w:rPr>
      </w:pPr>
    </w:p>
    <w:p w14:paraId="63D3DE09" w14:textId="7FB4D4D5" w:rsidR="007065C4" w:rsidRPr="007065C4" w:rsidRDefault="007065C4" w:rsidP="007065C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7065C4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414CCFE6" w14:textId="7B2ABA98" w:rsidR="007065C4" w:rsidRDefault="007065C4" w:rsidP="007065C4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at does it do for you if you have a title (Reverend, Doctor, Shepherd, President, Director, Missionary, Minister, etc.)</w:t>
      </w:r>
      <w:r w:rsidRPr="007065C4">
        <w:rPr>
          <w:rFonts w:ascii="Agency FB" w:hAnsi="Agency FB"/>
          <w:sz w:val="28"/>
          <w:szCs w:val="28"/>
        </w:rPr>
        <w:t>?</w:t>
      </w:r>
      <w:r>
        <w:rPr>
          <w:rFonts w:ascii="Agency FB" w:hAnsi="Agency FB"/>
          <w:sz w:val="28"/>
          <w:szCs w:val="28"/>
        </w:rPr>
        <w:t xml:space="preserve"> </w:t>
      </w:r>
    </w:p>
    <w:p w14:paraId="147B5B2B" w14:textId="77777777" w:rsidR="007065C4" w:rsidRPr="007065C4" w:rsidRDefault="007065C4" w:rsidP="007065C4">
      <w:pPr>
        <w:pStyle w:val="ListParagraph"/>
        <w:spacing w:after="0"/>
        <w:rPr>
          <w:rFonts w:ascii="Agency FB" w:hAnsi="Agency FB"/>
          <w:sz w:val="28"/>
          <w:szCs w:val="28"/>
        </w:rPr>
      </w:pPr>
    </w:p>
    <w:p w14:paraId="77CC4743" w14:textId="0E3DBB51" w:rsidR="007065C4" w:rsidRPr="007065C4" w:rsidRDefault="007065C4" w:rsidP="007065C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7065C4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18B84CFB" w14:textId="5E10374A" w:rsidR="007065C4" w:rsidRPr="007065C4" w:rsidRDefault="007065C4" w:rsidP="007065C4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 w:rsidRPr="007065C4">
        <w:rPr>
          <w:rFonts w:ascii="Agency FB" w:hAnsi="Agency FB"/>
          <w:sz w:val="28"/>
          <w:szCs w:val="28"/>
        </w:rPr>
        <w:t xml:space="preserve">Read verse 24. (Review verses 20-23.) Where were Jesus and his disciples? Why did a dispute among the disciples? </w:t>
      </w:r>
    </w:p>
    <w:p w14:paraId="203F8B07" w14:textId="77777777" w:rsidR="007065C4" w:rsidRDefault="007065C4" w:rsidP="007065C4">
      <w:pPr>
        <w:pStyle w:val="ListParagraph"/>
        <w:spacing w:after="0"/>
        <w:rPr>
          <w:rFonts w:ascii="Agency FB" w:hAnsi="Agency FB"/>
          <w:sz w:val="28"/>
          <w:szCs w:val="28"/>
        </w:rPr>
      </w:pPr>
    </w:p>
    <w:p w14:paraId="7147D08A" w14:textId="09591E16" w:rsidR="007065C4" w:rsidRDefault="007065C4" w:rsidP="007065C4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 25. Why does pride so easily dominate the life of leaders? Why are we eager for titles? Why are we tempted to </w:t>
      </w:r>
      <w:r w:rsidRPr="007065C4">
        <w:rPr>
          <w:rFonts w:ascii="Agency FB" w:hAnsi="Agency FB"/>
          <w:sz w:val="28"/>
          <w:szCs w:val="28"/>
          <w:u w:val="single"/>
        </w:rPr>
        <w:t>“lord it over</w:t>
      </w:r>
      <w:r>
        <w:rPr>
          <w:rFonts w:ascii="Agency FB" w:hAnsi="Agency FB"/>
          <w:sz w:val="28"/>
          <w:szCs w:val="28"/>
        </w:rPr>
        <w:t xml:space="preserve">” others at work, in our families and churches?  </w:t>
      </w:r>
    </w:p>
    <w:p w14:paraId="762F60EB" w14:textId="77777777" w:rsidR="007065C4" w:rsidRPr="007065C4" w:rsidRDefault="007065C4" w:rsidP="007065C4">
      <w:pPr>
        <w:pStyle w:val="ListParagraph"/>
        <w:rPr>
          <w:rFonts w:ascii="Agency FB" w:hAnsi="Agency FB"/>
          <w:sz w:val="28"/>
          <w:szCs w:val="28"/>
        </w:rPr>
      </w:pPr>
    </w:p>
    <w:p w14:paraId="6ADB328E" w14:textId="536B5ED5" w:rsidR="007065C4" w:rsidRDefault="007065C4" w:rsidP="007065C4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26-27. What principle does Jesus promote? How does a servant leader contrast with a self-absorbed leader? How can we follow Christ’s example of servant leadership (servanthood)? (Mt. 11:29; Php. 2:3-4) What’s the difference between servanthood and servitude? </w:t>
      </w:r>
    </w:p>
    <w:p w14:paraId="7C9541FF" w14:textId="77777777" w:rsidR="007065C4" w:rsidRPr="007065C4" w:rsidRDefault="007065C4" w:rsidP="007065C4">
      <w:pPr>
        <w:pStyle w:val="ListParagraph"/>
        <w:rPr>
          <w:rFonts w:ascii="Agency FB" w:hAnsi="Agency FB"/>
          <w:sz w:val="28"/>
          <w:szCs w:val="28"/>
        </w:rPr>
      </w:pPr>
    </w:p>
    <w:p w14:paraId="6C57BA5C" w14:textId="2012D6F5" w:rsidR="007065C4" w:rsidRDefault="007065C4" w:rsidP="007065C4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28-30. What is the significance of eating and drinking at the King’s table? What does it mean to rule and reign with Christ? </w:t>
      </w:r>
    </w:p>
    <w:p w14:paraId="179E8E6C" w14:textId="77777777" w:rsidR="007065C4" w:rsidRPr="007065C4" w:rsidRDefault="007065C4" w:rsidP="007065C4">
      <w:pPr>
        <w:pStyle w:val="ListParagraph"/>
        <w:rPr>
          <w:rFonts w:ascii="Agency FB" w:hAnsi="Agency FB"/>
          <w:sz w:val="28"/>
          <w:szCs w:val="28"/>
        </w:rPr>
      </w:pPr>
    </w:p>
    <w:p w14:paraId="4B3949DE" w14:textId="77777777" w:rsidR="007065C4" w:rsidRDefault="007065C4" w:rsidP="007065C4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31-38. Why did Jesus tell Simon about his future? (31-32) How did Simon respond to Jesus’ prediction? (33) How did Jesus warn his disciples of the difficult time ahead? (35-37) In what way did the disciples take Jesus’ instructions too literally? (38)</w:t>
      </w:r>
    </w:p>
    <w:p w14:paraId="6FD3AB34" w14:textId="77777777" w:rsidR="007065C4" w:rsidRPr="007065C4" w:rsidRDefault="007065C4" w:rsidP="007065C4">
      <w:pPr>
        <w:pStyle w:val="ListParagraph"/>
        <w:rPr>
          <w:rFonts w:ascii="Agency FB" w:hAnsi="Agency FB"/>
          <w:sz w:val="28"/>
          <w:szCs w:val="28"/>
        </w:rPr>
      </w:pPr>
    </w:p>
    <w:p w14:paraId="6E1DC6DA" w14:textId="77777777" w:rsidR="007065C4" w:rsidRPr="007065C4" w:rsidRDefault="007065C4" w:rsidP="007065C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7065C4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0DCD4A0D" w14:textId="360B4275" w:rsidR="007065C4" w:rsidRPr="007065C4" w:rsidRDefault="007065C4" w:rsidP="007065C4">
      <w:pPr>
        <w:pStyle w:val="ListParagraph"/>
        <w:numPr>
          <w:ilvl w:val="0"/>
          <w:numId w:val="2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How can you serve others with an attitude of humility? </w:t>
      </w:r>
      <w:r w:rsidRPr="007065C4">
        <w:rPr>
          <w:rFonts w:ascii="Agency FB" w:hAnsi="Agency FB"/>
          <w:sz w:val="28"/>
          <w:szCs w:val="28"/>
        </w:rPr>
        <w:t xml:space="preserve"> </w:t>
      </w:r>
    </w:p>
    <w:sectPr w:rsidR="007065C4" w:rsidRPr="007065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F5208"/>
    <w:multiLevelType w:val="hybridMultilevel"/>
    <w:tmpl w:val="6C183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747114"/>
    <w:multiLevelType w:val="hybridMultilevel"/>
    <w:tmpl w:val="0F301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sLQwMTcyMDUwM7FQ0lEKTi0uzszPAykwrAUAwMWCNCwAAAA="/>
  </w:docVars>
  <w:rsids>
    <w:rsidRoot w:val="007065C4"/>
    <w:rsid w:val="00043092"/>
    <w:rsid w:val="00165BAA"/>
    <w:rsid w:val="007065C4"/>
    <w:rsid w:val="00BB3967"/>
    <w:rsid w:val="00EA3226"/>
    <w:rsid w:val="00EC6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C122D"/>
  <w15:chartTrackingRefBased/>
  <w15:docId w15:val="{8A02D2E6-F0EE-435E-A836-10C8097F5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5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89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6</cp:revision>
  <cp:lastPrinted>2021-09-08T16:33:00Z</cp:lastPrinted>
  <dcterms:created xsi:type="dcterms:W3CDTF">2021-09-08T15:50:00Z</dcterms:created>
  <dcterms:modified xsi:type="dcterms:W3CDTF">2021-09-08T16:36:00Z</dcterms:modified>
</cp:coreProperties>
</file>